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1 (Player win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|  Select Difficulty |  0: Easy  | 1: Hard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           Input code: 0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You selected easy mode.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You Rolled 2 ! AI first.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5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1, there are 8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1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2, there are 7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3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3, there are 6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7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4, there are 5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9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5, there are 4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4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6, there are 3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You win, Congratulations!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</w:p>
    <w:p>
      <w:pPr>
        <w:pStyle w:val="FirstParagraph"/>
      </w:pPr>
      <w:r>
        <w:t xml:space="preserve">Sample 2(player lose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|  Select Difficulty |  0: Easy  | 1: Hard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           Input code: 0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You selected easy mode.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You Rolled 1 ! You first.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          Player 1 Which cell you want to place: 4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1, there are 8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5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2, there are 7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1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3, there are 6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9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 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4, there are 5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2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X |  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5, there are 4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3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X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 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6, there are 3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          Player 1 Which cell you want to place: 8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X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 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X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7, there are 2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        AI selected position 6        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          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X | O |                       |</w:t>
      </w:r>
      <w:r>
        <w:br/>
      </w:r>
      <w:r>
        <w:rPr>
          <w:rStyle w:val="VerbatimChar"/>
        </w:rPr>
        <w:t xml:space="preserve">|                      | 1 | 2 | 3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X | O | O |                       |</w:t>
      </w:r>
      <w:r>
        <w:br/>
      </w:r>
      <w:r>
        <w:rPr>
          <w:rStyle w:val="VerbatimChar"/>
        </w:rPr>
        <w:t xml:space="preserve">|                      | 4 | 5 | 6 |                       |</w:t>
      </w:r>
      <w:r>
        <w:br/>
      </w:r>
      <w:r>
        <w:rPr>
          <w:rStyle w:val="VerbatimChar"/>
        </w:rPr>
        <w:t xml:space="preserve">|                      |---+---+---|                       |</w:t>
      </w:r>
      <w:r>
        <w:br/>
      </w:r>
      <w:r>
        <w:rPr>
          <w:rStyle w:val="VerbatimChar"/>
        </w:rPr>
        <w:t xml:space="preserve">|                      |   |   |   |                       |</w:t>
      </w:r>
      <w:r>
        <w:br/>
      </w:r>
      <w:r>
        <w:rPr>
          <w:rStyle w:val="VerbatimChar"/>
        </w:rPr>
        <w:t xml:space="preserve">|                      |   | X | O |                       |</w:t>
      </w:r>
      <w:r>
        <w:br/>
      </w:r>
      <w:r>
        <w:rPr>
          <w:rStyle w:val="VerbatimChar"/>
        </w:rPr>
        <w:t xml:space="preserve">|                      | 7 | 8 | 9 |                       |</w:t>
      </w:r>
      <w:r>
        <w:br/>
      </w:r>
      <w:r>
        <w:rPr>
          <w:rStyle w:val="VerbatimChar"/>
        </w:rPr>
        <w:t xml:space="preserve">|                      -------------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This is step 8, there are 1 more steps          |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|                         You lost                         |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|          |  Command  |  0: Exit  | 1: New Game           |</w:t>
      </w:r>
      <w:r>
        <w:br/>
      </w:r>
      <w:r>
        <w:rPr>
          <w:rStyle w:val="VerbatimChar"/>
        </w:rPr>
        <w:t xml:space="preserve">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09:50:55Z</dcterms:created>
  <dcterms:modified xsi:type="dcterms:W3CDTF">2020-06-01T0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